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Wenz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z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815 Lost View Road, Dallas, TX, USA Dallas 7525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nzel.ma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67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